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36583" w14:textId="17813F7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4B338877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радови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2B2FA44D" w:rsidR="00D55BC1" w:rsidRPr="006575AC" w:rsidRDefault="00572F8E" w:rsidP="00D55BC1">
      <w:pPr>
        <w:jc w:val="both"/>
        <w:rPr>
          <w:bCs/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F74FE88" w14:textId="77777777" w:rsidR="0014429E" w:rsidRDefault="0014429E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14:paraId="6AAB5147" w14:textId="059E2819" w:rsidR="0014429E" w:rsidRDefault="0014429E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14429E">
        <w:rPr>
          <w:rFonts w:eastAsia="Calibri" w:cs="Times New Roman"/>
          <w:sz w:val="24"/>
          <w:szCs w:val="24"/>
          <w:lang w:val="sr-Cyrl-CS"/>
        </w:rPr>
        <w:t>За реализацију ове мере није потребно прибављати акт надлежног органа.</w:t>
      </w:r>
    </w:p>
    <w:p w14:paraId="06A5E0B2" w14:textId="5AEA542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3072BC1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75EDC65A" w14:textId="77777777" w:rsidR="0014429E" w:rsidRDefault="0014429E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3E322A1B" w14:textId="66556AC4" w:rsidR="00C86AFA" w:rsidRDefault="0014429E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14429E">
        <w:rPr>
          <w:rFonts w:eastAsia="Calibri" w:cs="Times New Roman"/>
          <w:sz w:val="24"/>
          <w:szCs w:val="24"/>
          <w:lang w:val="sr-Cyrl-CS"/>
        </w:rPr>
        <w:t>Ова мера се реализује на основу Решења о одобрењу за извођење радова, а радови се изводе према Идејном пројекту и Елаборату енергетске ефикасности.</w:t>
      </w:r>
    </w:p>
    <w:p w14:paraId="08497870" w14:textId="77777777" w:rsidR="0014429E" w:rsidRPr="006575AC" w:rsidRDefault="0014429E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15263B85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</w:t>
      </w:r>
      <w:r w:rsidR="007F3054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4050FD13" w14:textId="77777777" w:rsidR="0014429E" w:rsidRDefault="0014429E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14:paraId="1096690A" w14:textId="77777777" w:rsidR="0014429E" w:rsidRPr="0014429E" w:rsidRDefault="0014429E" w:rsidP="0014429E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14429E">
        <w:rPr>
          <w:rFonts w:eastAsia="Calibri" w:cs="Times New Roman"/>
          <w:sz w:val="24"/>
          <w:szCs w:val="24"/>
          <w:lang w:val="sr-Cyrl-CS"/>
        </w:rPr>
        <w:t>●</w:t>
      </w:r>
      <w:r w:rsidRPr="0014429E">
        <w:rPr>
          <w:rFonts w:eastAsia="Calibri" w:cs="Times New Roman"/>
          <w:sz w:val="24"/>
          <w:szCs w:val="24"/>
          <w:lang w:val="sr-Cyrl-CS"/>
        </w:rPr>
        <w:tab/>
        <w:t>Уколико се у оквиру реализације ове мере термичка изолација поставља испод таванице, није потребно прибављати акт надлежног органа.</w:t>
      </w:r>
    </w:p>
    <w:p w14:paraId="4CB5790E" w14:textId="7706A933" w:rsidR="00EB6AF3" w:rsidRDefault="0014429E" w:rsidP="0014429E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14429E">
        <w:rPr>
          <w:rFonts w:eastAsia="Calibri" w:cs="Times New Roman"/>
          <w:sz w:val="24"/>
          <w:szCs w:val="24"/>
          <w:lang w:val="sr-Cyrl-CS"/>
        </w:rPr>
        <w:t>●</w:t>
      </w:r>
      <w:r w:rsidRPr="0014429E">
        <w:rPr>
          <w:rFonts w:eastAsia="Calibri" w:cs="Times New Roman"/>
          <w:sz w:val="24"/>
          <w:szCs w:val="24"/>
          <w:lang w:val="sr-Cyrl-CS"/>
        </w:rPr>
        <w:tab/>
        <w:t>Уколико се у оквиру реализације ове мере термичка изолација постaвља испод кровног покривача и обухвата и делимично или потпуно скидање кровног покривача,  мера се реализује на основу Решења о одобрењу за извођење радова, а радови се изводе према Идејном пројекту и Елаборату енергетске ефикасности.</w:t>
      </w:r>
    </w:p>
    <w:p w14:paraId="55961006" w14:textId="77777777" w:rsidR="0014429E" w:rsidRPr="006575AC" w:rsidRDefault="0014429E" w:rsidP="0014429E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27490C40" w14:textId="77777777" w:rsidR="00917667" w:rsidRDefault="00EB6AF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4)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 или електричну енергију (котао или пећ) ефикаснијим котлом на_гас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, </w:t>
      </w:r>
      <w:r w:rsidRPr="006575AC">
        <w:br/>
      </w:r>
    </w:p>
    <w:p w14:paraId="3C6F65C7" w14:textId="77777777" w:rsidR="00917667" w:rsidRPr="00917667" w:rsidRDefault="00917667" w:rsidP="00917667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917667">
        <w:rPr>
          <w:rFonts w:eastAsia="Calibri" w:cs="Times New Roman"/>
          <w:sz w:val="24"/>
          <w:szCs w:val="24"/>
          <w:lang w:val="sr-Cyrl-CS"/>
        </w:rPr>
        <w:t>●</w:t>
      </w:r>
      <w:r w:rsidRPr="00917667">
        <w:rPr>
          <w:rFonts w:eastAsia="Calibri" w:cs="Times New Roman"/>
          <w:sz w:val="24"/>
          <w:szCs w:val="24"/>
          <w:lang w:val="sr-Cyrl-CS"/>
        </w:rPr>
        <w:tab/>
        <w:t>Уколико се у оквиру реализације ове мере уграђује котао мање или једнаке снаге од постојећег грејача простора, није потребно прибављати акт надлежног органа.</w:t>
      </w:r>
    </w:p>
    <w:p w14:paraId="4E838D4B" w14:textId="5B2772C3" w:rsidR="00EB6AF3" w:rsidRDefault="00917667" w:rsidP="00917667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917667">
        <w:rPr>
          <w:rFonts w:eastAsia="Calibri" w:cs="Times New Roman"/>
          <w:sz w:val="24"/>
          <w:szCs w:val="24"/>
          <w:lang w:val="sr-Cyrl-CS"/>
        </w:rPr>
        <w:t>●</w:t>
      </w:r>
      <w:r w:rsidRPr="00917667">
        <w:rPr>
          <w:rFonts w:eastAsia="Calibri" w:cs="Times New Roman"/>
          <w:sz w:val="24"/>
          <w:szCs w:val="24"/>
          <w:lang w:val="sr-Cyrl-CS"/>
        </w:rPr>
        <w:tab/>
        <w:t>Уколико се у оквиру реализације ове мере уграђује котао веће снаге од постојећег грејача простора, мера се реализује на основу Решења о одобрењу за извођење радова а радови се изводе према Идејном пројекту.</w:t>
      </w:r>
    </w:p>
    <w:p w14:paraId="136A9A5A" w14:textId="77777777" w:rsidR="00917667" w:rsidRPr="006575AC" w:rsidRDefault="00917667" w:rsidP="00917667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18A5A113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или електричну енергију (котао или пећ) ефикаснијим котлом на биомасу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</w:t>
      </w:r>
    </w:p>
    <w:p w14:paraId="333AB432" w14:textId="77777777" w:rsidR="00917667" w:rsidRDefault="00917667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14:paraId="0E1A0168" w14:textId="77777777" w:rsidR="00917667" w:rsidRPr="00917667" w:rsidRDefault="00917667" w:rsidP="0091766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17667">
        <w:rPr>
          <w:rFonts w:eastAsia="Calibri" w:cs="Times New Roman"/>
          <w:sz w:val="24"/>
          <w:szCs w:val="24"/>
          <w:lang w:val="sr-Cyrl-CS"/>
        </w:rPr>
        <w:t>●</w:t>
      </w:r>
      <w:r w:rsidRPr="00917667">
        <w:rPr>
          <w:rFonts w:eastAsia="Calibri" w:cs="Times New Roman"/>
          <w:sz w:val="24"/>
          <w:szCs w:val="24"/>
          <w:lang w:val="sr-Cyrl-CS"/>
        </w:rPr>
        <w:tab/>
        <w:t>Уколико се у оквиру реализације ове мере уграђује котао мање или једнаке снаге од постојећег грејача простора, није потребно прибављати акт надлежног органа.</w:t>
      </w:r>
    </w:p>
    <w:p w14:paraId="5EA31736" w14:textId="16B4A0CA" w:rsidR="00C86AFA" w:rsidRPr="006575AC" w:rsidRDefault="00917667" w:rsidP="0091766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917667">
        <w:rPr>
          <w:rFonts w:eastAsia="Calibri" w:cs="Times New Roman"/>
          <w:sz w:val="24"/>
          <w:szCs w:val="24"/>
          <w:lang w:val="sr-Cyrl-CS"/>
        </w:rPr>
        <w:t>●</w:t>
      </w:r>
      <w:r w:rsidRPr="00917667">
        <w:rPr>
          <w:rFonts w:eastAsia="Calibri" w:cs="Times New Roman"/>
          <w:sz w:val="24"/>
          <w:szCs w:val="24"/>
          <w:lang w:val="sr-Cyrl-CS"/>
        </w:rPr>
        <w:tab/>
        <w:t>Уколико се у оквиру реализације ове мере уграђује котао веће снаге од постојећег грејача простора, мера се реализује на основу Решења о одобрењу за извођење радова а радови се изводе према Идејном пројекту.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2A892D17" w:rsidR="00EB6AF3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6B939EAC" w14:textId="77777777" w:rsidR="00917667" w:rsidRPr="006575AC" w:rsidRDefault="00917667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09E8DE92" w14:textId="77777777" w:rsidR="00917667" w:rsidRPr="00917667" w:rsidRDefault="00917667" w:rsidP="0091766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17667">
        <w:rPr>
          <w:rFonts w:eastAsia="Calibri" w:cs="Times New Roman"/>
          <w:sz w:val="24"/>
          <w:szCs w:val="24"/>
          <w:lang w:val="sr-Cyrl-CS"/>
        </w:rPr>
        <w:lastRenderedPageBreak/>
        <w:t>●</w:t>
      </w:r>
      <w:r w:rsidRPr="00917667">
        <w:rPr>
          <w:rFonts w:eastAsia="Calibri" w:cs="Times New Roman"/>
          <w:sz w:val="24"/>
          <w:szCs w:val="24"/>
          <w:lang w:val="sr-Cyrl-CS"/>
        </w:rPr>
        <w:tab/>
        <w:t>Уколико се у оквиру реализације ове мере уградњом топлотне пумпе замењује постојећи  грејач простора и снага топлотне пумпе је мања или једнака његовој снази, није потребно прибављати акт надлежног органа.</w:t>
      </w:r>
    </w:p>
    <w:p w14:paraId="32737EF8" w14:textId="45AF3CC3" w:rsidR="00C86AFA" w:rsidRPr="006575AC" w:rsidRDefault="00917667" w:rsidP="0091766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917667">
        <w:rPr>
          <w:rFonts w:eastAsia="Calibri" w:cs="Times New Roman"/>
          <w:sz w:val="24"/>
          <w:szCs w:val="24"/>
          <w:lang w:val="sr-Cyrl-CS"/>
        </w:rPr>
        <w:t>●</w:t>
      </w:r>
      <w:r w:rsidRPr="00917667">
        <w:rPr>
          <w:rFonts w:eastAsia="Calibri" w:cs="Times New Roman"/>
          <w:sz w:val="24"/>
          <w:szCs w:val="24"/>
          <w:lang w:val="sr-Cyrl-CS"/>
        </w:rPr>
        <w:tab/>
        <w:t>Уколико се у оквиру реализације ове мере уградњом топлотне пумпе мења постојећи грејач простора и снага топлотне пумпе је већа од његове снаге, или се топлотне пумпа уграђује као нови топлотни извор, мера се реализује на основу Решења о одобрењу за извођење радова а радови се изводе према Идејном пројекту.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13595B3D" w14:textId="77777777" w:rsidR="00917667" w:rsidRDefault="00917667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</w:p>
    <w:p w14:paraId="4510CCA4" w14:textId="77777777" w:rsidR="00917667" w:rsidRPr="00917667" w:rsidRDefault="00917667" w:rsidP="00917667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917667">
        <w:rPr>
          <w:rFonts w:eastAsia="Calibri" w:cs="Times New Roman"/>
          <w:sz w:val="24"/>
          <w:szCs w:val="24"/>
          <w:lang w:val="sr-Cyrl-CS"/>
        </w:rPr>
        <w:t>●</w:t>
      </w:r>
      <w:r w:rsidRPr="00917667">
        <w:rPr>
          <w:rFonts w:eastAsia="Calibri" w:cs="Times New Roman"/>
          <w:sz w:val="24"/>
          <w:szCs w:val="24"/>
          <w:lang w:val="sr-Cyrl-CS"/>
        </w:rPr>
        <w:tab/>
        <w:t>Уколико се у оквиру реализације ове мере врши замена постојеће цевне мреже, грејних тела и пратећег прибора, није потребно прибављати акт надлежног органа.</w:t>
      </w:r>
    </w:p>
    <w:p w14:paraId="44C35B0C" w14:textId="77777777" w:rsidR="00917667" w:rsidRDefault="00917667" w:rsidP="00917667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917667">
        <w:rPr>
          <w:rFonts w:eastAsia="Calibri" w:cs="Times New Roman"/>
          <w:sz w:val="24"/>
          <w:szCs w:val="24"/>
          <w:lang w:val="sr-Cyrl-CS"/>
        </w:rPr>
        <w:t>●</w:t>
      </w:r>
      <w:r w:rsidRPr="00917667">
        <w:rPr>
          <w:rFonts w:eastAsia="Calibri" w:cs="Times New Roman"/>
          <w:sz w:val="24"/>
          <w:szCs w:val="24"/>
          <w:lang w:val="sr-Cyrl-CS"/>
        </w:rPr>
        <w:tab/>
        <w:t>Уколико се у оквиру реализације ове мере уграђује нова цевна мрежа, грејна тела и пратећи прибор, мера се реализује на основу Решења о одобрењу за извођење радова а радови се изводе према Идејном пројекту.</w:t>
      </w:r>
    </w:p>
    <w:p w14:paraId="6B238770" w14:textId="1588A47E" w:rsidR="00EB6AF3" w:rsidRDefault="00EB6AF3" w:rsidP="00917667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361B340A" w14:textId="77777777" w:rsidR="00917667" w:rsidRPr="006575AC" w:rsidRDefault="00917667" w:rsidP="00917667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30058BA6" w14:textId="77777777" w:rsidR="00917667" w:rsidRPr="00917667" w:rsidRDefault="00917667" w:rsidP="00917667">
      <w:pPr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917667">
        <w:rPr>
          <w:rFonts w:eastAsia="Calibri" w:cs="Times New Roman"/>
          <w:sz w:val="24"/>
          <w:szCs w:val="24"/>
          <w:lang w:val="sr-Cyrl-CS"/>
        </w:rPr>
        <w:t>●</w:t>
      </w:r>
      <w:r w:rsidRPr="00917667">
        <w:rPr>
          <w:rFonts w:eastAsia="Calibri" w:cs="Times New Roman"/>
          <w:sz w:val="24"/>
          <w:szCs w:val="24"/>
          <w:lang w:val="sr-Cyrl-CS"/>
        </w:rPr>
        <w:tab/>
        <w:t>Уколико се у оквиру реализације ове мере уграђени колектор или његови делови не излазе из габарита објекта, није потребно прибављати акт надлежног органа.</w:t>
      </w:r>
    </w:p>
    <w:p w14:paraId="3569B50D" w14:textId="5FCB388B" w:rsidR="339E25AA" w:rsidRPr="006575AC" w:rsidRDefault="00917667" w:rsidP="00917667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917667">
        <w:rPr>
          <w:rFonts w:eastAsia="Calibri" w:cs="Times New Roman"/>
          <w:sz w:val="24"/>
          <w:szCs w:val="24"/>
          <w:lang w:val="sr-Cyrl-CS"/>
        </w:rPr>
        <w:t>●</w:t>
      </w:r>
      <w:r w:rsidRPr="00917667">
        <w:rPr>
          <w:rFonts w:eastAsia="Calibri" w:cs="Times New Roman"/>
          <w:sz w:val="24"/>
          <w:szCs w:val="24"/>
          <w:lang w:val="sr-Cyrl-CS"/>
        </w:rPr>
        <w:tab/>
        <w:t>Уколико се у оквиру реализације ове мере уграђени колектор или његови делови  излазе из габарита објекта, мера се реализује на основу Решења о одобрењу за извођење радова а радови се изводе према Идејном пројекту.</w:t>
      </w: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  <w:bookmarkStart w:id="1" w:name="_GoBack"/>
      <w:bookmarkEnd w:id="1"/>
    </w:p>
    <w:sectPr w:rsidR="000C2C82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39B77E" w14:textId="77777777" w:rsidR="00144CA2" w:rsidRDefault="00144CA2" w:rsidP="001E2F65">
      <w:r>
        <w:separator/>
      </w:r>
    </w:p>
  </w:endnote>
  <w:endnote w:type="continuationSeparator" w:id="0">
    <w:p w14:paraId="5E297316" w14:textId="77777777" w:rsidR="00144CA2" w:rsidRDefault="00144CA2" w:rsidP="001E2F65">
      <w:r>
        <w:continuationSeparator/>
      </w:r>
    </w:p>
  </w:endnote>
  <w:endnote w:type="continuationNotice" w:id="1">
    <w:p w14:paraId="2ADDBA58" w14:textId="77777777" w:rsidR="00144CA2" w:rsidRDefault="00144C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B711A5" w14:textId="77777777" w:rsidR="00144CA2" w:rsidRDefault="00144CA2" w:rsidP="001E2F65">
      <w:r>
        <w:separator/>
      </w:r>
    </w:p>
  </w:footnote>
  <w:footnote w:type="continuationSeparator" w:id="0">
    <w:p w14:paraId="445D27D0" w14:textId="77777777" w:rsidR="00144CA2" w:rsidRDefault="00144CA2" w:rsidP="001E2F65">
      <w:r>
        <w:continuationSeparator/>
      </w:r>
    </w:p>
  </w:footnote>
  <w:footnote w:type="continuationNotice" w:id="1">
    <w:p w14:paraId="1189D147" w14:textId="77777777" w:rsidR="00144CA2" w:rsidRDefault="00144CA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4429E"/>
    <w:rsid w:val="00144CA2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17667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64666C-E20F-4DC5-B1F9-062336BD9B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576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Dejan Veljović</cp:lastModifiedBy>
  <cp:revision>3</cp:revision>
  <cp:lastPrinted>2016-10-07T07:40:00Z</cp:lastPrinted>
  <dcterms:created xsi:type="dcterms:W3CDTF">2023-09-29T05:55:00Z</dcterms:created>
  <dcterms:modified xsi:type="dcterms:W3CDTF">2023-09-29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